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7B95B01" w14:textId="77777777" w:rsidR="00EA2EFE" w:rsidRDefault="009748BB">
      <w:r>
        <w:rPr>
          <w:noProof/>
        </w:rPr>
        <mc:AlternateContent>
          <mc:Choice Requires="wps">
            <w:drawing>
              <wp:anchor distT="0" distB="0" distL="114300" distR="114300" simplePos="0" relativeHeight="251666432" behindDoc="0" locked="0" layoutInCell="1" allowOverlap="1" wp14:anchorId="5FDC86EB" wp14:editId="2A30D6AA">
                <wp:simplePos x="0" y="0"/>
                <wp:positionH relativeFrom="column">
                  <wp:posOffset>-9525</wp:posOffset>
                </wp:positionH>
                <wp:positionV relativeFrom="paragraph">
                  <wp:posOffset>-733425</wp:posOffset>
                </wp:positionV>
                <wp:extent cx="6000750" cy="600075"/>
                <wp:effectExtent l="0" t="0" r="19050" b="28575"/>
                <wp:wrapNone/>
                <wp:docPr id="1" name="Rectangle: Diagonal Corners Rounded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000750" cy="600075"/>
                        </a:xfrm>
                        <a:prstGeom prst="round2DiagRect">
                          <a:avLst/>
                        </a:prstGeom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txbx>
                        <w:txbxContent>
                          <w:p w14:paraId="4B8FA70A" w14:textId="77777777" w:rsidR="00D33B9A" w:rsidRDefault="00D33B9A"/>
                        </w:txbxContent>
                      </wps:txbx>
                      <wps:bodyPr rot="0" spcFirstLastPara="0" vertOverflow="overflow" horzOverflow="overflow" vert="horz" wrap="square" numCol="1" spcCol="0" rtlCol="0" fromWordArt="0" anchor="ctr" anchorCtr="0" forceAA="0" compatLnSpc="1">
                        <a:prstTxWarp prst="textNoShape">
                          <a:avLst/>
                        </a:prstTxWarp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5FDC86EB" id="Rectangle: Diagonal Corners Rounded 1" o:spid="_x0000_s1026" style="position:absolute;margin-left:-.75pt;margin-top:-57.75pt;width:472.5pt;height:47.25pt;z-index:25166643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coordsize="6000750,600075" o:spt="10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" adj="-11796480,,5400" path="m100015,l6000750,r,l6000750,500060v,55237,-44778,100015,-100015,100015l,600075r,l,100015c,44778,44778,,100015,xe" fillcolor="#5b9bd5 [3204]" strokecolor="#1f4d78 [1604]" strokeweight="1pt">
                <v:stroke joinstyle="miter"/>
                <v:formulas/>
                <v:path arrowok="t" o:connecttype="custom" o:connectlocs="100015,0;6000750,0;6000750,0;6000750,500060;5900735,600075;0,600075;0,600075;0,100015;100015,0" o:connectangles="0,0,0,0,0,0,0,0,0" textboxrect="0,0,6000750,600075"/>
                <v:textbox>
                  <w:txbxContent>
                    <w:p w14:paraId="4B8FA70A" w14:textId="77777777" w:rsidR="00D33B9A" w:rsidRDefault="00D33B9A"/>
                  </w:txbxContent>
                </v:textbox>
              </v:shape>
            </w:pict>
          </mc:Fallback>
        </mc:AlternateContent>
      </w:r>
      <w:r w:rsidR="00FB5BCC">
        <w:t>This is a nice coat. Its cost is very high.</w:t>
      </w:r>
      <w:r w:rsidR="00654D3B">
        <w:br/>
        <w:t>some random words added to test search functionality</w:t>
      </w:r>
    </w:p>
    <w:p w14:paraId="3CE4F055" w14:textId="77777777" w:rsidR="00AD1923" w:rsidRDefault="009748BB">
      <w:r>
        <w:t>R&amp;B</w:t>
      </w:r>
    </w:p>
    <w:p w14:paraId="35E4C4D8" w14:textId="1FD4D9A8" w:rsidR="00C3355C" w:rsidRDefault="00FB5BCC">
      <w:r>
        <w:t>Return</w:t>
      </w:r>
    </w:p>
    <w:p w14:paraId="246075C0" w14:textId="77777777" w:rsidR="00C3355C" w:rsidRDefault="009748BB">
      <w:r>
        <w:t>Return</w:t>
      </w:r>
    </w:p>
    <w:p w14:paraId="23921414" w14:textId="77777777" w:rsidR="00654D3B" w:rsidRDefault="009748BB">
      <w:r>
        <w:t>Pause</w:t>
      </w:r>
    </w:p>
    <w:p w14:paraId="36190820" w14:textId="77777777" w:rsidR="00654D3B" w:rsidRDefault="009748BB">
      <w:r>
        <w:t>Pause</w:t>
      </w:r>
    </w:p>
    <w:p w14:paraId="79598AB0" w14:textId="77777777" w:rsidR="008B4E34" w:rsidRDefault="009748BB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</w:t>
      </w:r>
    </w:p>
    <w:p w14:paraId="7B2A84AF" w14:textId="77777777" w:rsidR="008B4E34" w:rsidRDefault="009748BB">
      <w:pPr>
        <w:rPr>
          <w:rFonts w:ascii="Consolas" w:hAnsi="Consolas"/>
          <w:color w:val="003366"/>
          <w:sz w:val="21"/>
          <w:szCs w:val="21"/>
          <w:shd w:val="clear" w:color="auto" w:fill="FFFFFF"/>
        </w:rPr>
      </w:pPr>
      <w:r>
        <w:rPr>
          <w:rFonts w:ascii="Consolas" w:hAnsi="Consolas"/>
          <w:color w:val="003366"/>
          <w:sz w:val="21"/>
          <w:szCs w:val="21"/>
          <w:shd w:val="clear" w:color="auto" w:fill="FFFFFF"/>
        </w:rPr>
        <w:t>cumulative distribution functions</w:t>
      </w:r>
      <w:bookmarkStart w:id="0" w:name="_GoBack"/>
      <w:bookmarkEnd w:id="0"/>
    </w:p>
    <w:p w14:paraId="29312C6E" w14:textId="1F8A4D34" w:rsidR="00F63E8E" w:rsidRDefault="009748BB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5E823F5E" w14:textId="77777777" w:rsidR="00F63E8E" w:rsidRDefault="009748BB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words "swim", "swims", "swimming", "swam", "swum"</w:t>
      </w:r>
    </w:p>
    <w:p w14:paraId="45C5D6F5" w14:textId="5018C31C" w:rsidR="00F969D7" w:rsidRPr="007E333D" w:rsidRDefault="00FB5BCC">
      <w:pPr>
        <w:rPr>
          <w:rFonts w:ascii="Consolas" w:hAnsi="Consolas" w:cs="Consolas"/>
          <w:color w:val="008000"/>
          <w:sz w:val="19"/>
          <w:szCs w:val="19"/>
          <w:lang w:val="en-GB"/>
        </w:rPr>
      </w:pPr>
      <w:r>
        <w:rPr>
          <w:rFonts w:ascii="Consolas" w:hAnsi="Consolas" w:cs="Consolas"/>
          <w:color w:val="008000"/>
          <w:sz w:val="19"/>
          <w:szCs w:val="19"/>
          <w:lang w:val="en-GB"/>
        </w:rPr>
        <w:t>"simplest", "simple", and "simpler"</w:t>
      </w:r>
    </w:p>
    <w:p w14:paraId="51D45EBA" w14:textId="77777777" w:rsidR="00F969D7" w:rsidRDefault="009748BB">
      <w:pPr>
        <w:rPr>
          <w:rFonts w:ascii="Consolas" w:hAnsi="Consolas" w:cs="Consolas"/>
          <w:color w:val="A31515"/>
          <w:sz w:val="19"/>
          <w:szCs w:val="19"/>
        </w:rPr>
      </w:pPr>
      <w:bookmarkStart w:id="1" w:name="_Hlk533182933"/>
      <w:r>
        <w:rPr>
          <w:rFonts w:ascii="Consolas" w:hAnsi="Consolas" w:cs="Consolas"/>
          <w:color w:val="A31515"/>
          <w:sz w:val="19"/>
          <w:szCs w:val="19"/>
        </w:rPr>
        <w:t>silver-gray</w:t>
      </w:r>
    </w:p>
    <w:p w14:paraId="5B42EAB9" w14:textId="3E7F9E56" w:rsidR="00F969D7" w:rsidRDefault="00F969D7"/>
    <w:p w14:paraId="31339D4A" w14:textId="77777777" w:rsidR="00F969D7" w:rsidRDefault="009748BB">
      <w:pPr>
        <w:rPr>
          <w:rFonts w:ascii="Consolas" w:hAnsi="Consolas" w:cs="Consolas"/>
          <w:color w:val="A31515"/>
          <w:sz w:val="19"/>
          <w:szCs w:val="19"/>
        </w:rPr>
      </w:pPr>
      <w:r>
        <w:rPr>
          <w:rFonts w:ascii="Consolas" w:hAnsi="Consolas" w:cs="Consolas"/>
          <w:color w:val="A31515"/>
          <w:sz w:val="19"/>
          <w:szCs w:val="19"/>
        </w:rPr>
        <w:t>silver-gray</w:t>
      </w:r>
    </w:p>
    <w:p w14:paraId="2425F0CF" w14:textId="17C09856" w:rsidR="00F80E07" w:rsidRDefault="009748BB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 xml:space="preserve">Searching for words 'affect' or 'effect' in a one document with 'principal', </w:t>
      </w:r>
      <w:r>
        <w:rPr>
          <w:rFonts w:ascii="Consolas" w:hAnsi="Consolas" w:cs="Consolas"/>
          <w:color w:val="008000"/>
          <w:sz w:val="19"/>
          <w:szCs w:val="19"/>
        </w:rPr>
        <w:t>'principle', 'principles', or 'principally'</w:t>
      </w:r>
    </w:p>
    <w:p w14:paraId="5E93EF44" w14:textId="77777777" w:rsidR="00F80E07" w:rsidRDefault="009748BB">
      <w:pPr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// Searching with a single query for phrases 'assure equal opportunities', 'ensure equal opportunities', and 'sure equal opportunities'</w:t>
      </w:r>
    </w:p>
    <w:p w14:paraId="6C4EFB23" w14:textId="77777777" w:rsidR="00B87902" w:rsidRP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2D055C16" w14:textId="77777777" w:rsidR="00B87902" w:rsidRDefault="009748BB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1 in the query is a pattern '?ffect' for wildcard search</w:t>
      </w:r>
    </w:p>
    <w:p w14:paraId="41AA80E6" w14:textId="77777777" w:rsidR="00B87902" w:rsidRDefault="009748BB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8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2 in the query is a pattern 'princip?(2~4)' for wildcard search</w:t>
      </w:r>
    </w:p>
    <w:p w14:paraId="451FC747" w14:textId="77777777" w:rsidR="00B87902" w:rsidRDefault="00B87902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</w:p>
    <w:p w14:paraId="6F2CD2D2" w14:textId="77777777" w:rsidR="00B87902" w:rsidRPr="00B87902" w:rsidRDefault="009748BB" w:rsidP="00B87902">
      <w:pPr>
        <w:autoSpaceDE w:val="0"/>
        <w:autoSpaceDN w:val="0"/>
        <w:adjustRightInd w:val="0"/>
        <w:spacing w:after="0" w:line="240" w:lineRule="auto"/>
        <w:rPr>
          <w:rFonts w:ascii="Consolas" w:hAnsi="Consolas" w:cs="Consolas"/>
          <w:color w:val="000000"/>
          <w:sz w:val="19"/>
          <w:szCs w:val="19"/>
        </w:rPr>
      </w:pPr>
      <w:r>
        <w:rPr>
          <w:rFonts w:ascii="Consolas" w:hAnsi="Consolas" w:cs="Consolas"/>
          <w:color w:val="008000"/>
          <w:sz w:val="19"/>
          <w:szCs w:val="19"/>
        </w:rPr>
        <w:t>Word 2 in the phrase is searched with different word forms ('equal', 'equals', 'equally', etc.)</w:t>
      </w:r>
    </w:p>
    <w:bookmarkEnd w:id="1"/>
    <w:p w14:paraId="25A0AEF0" w14:textId="77777777" w:rsidR="00B87902" w:rsidRDefault="00B87902">
      <w:pPr>
        <w:rPr>
          <w:rFonts w:ascii="Consolas" w:hAnsi="Consolas" w:cs="Consolas"/>
          <w:color w:val="A31515"/>
          <w:sz w:val="19"/>
          <w:szCs w:val="19"/>
        </w:rPr>
      </w:pPr>
    </w:p>
    <w:p w14:paraId="2063EF5A" w14:textId="77777777" w:rsidR="00F80E07" w:rsidRDefault="00F80E07"/>
    <w:p w14:paraId="34E21215" w14:textId="77777777" w:rsidR="00F80E07" w:rsidRDefault="00F80E07"/>
    <w:sectPr w:rsidR="00F80E07">
      <w:headerReference w:type="even" r:id="rId6"/>
      <w:headerReference w:type="default" r:id="rId7"/>
      <w:footerReference w:type="even" r:id="rId8"/>
      <w:footerReference w:type="default" r:id="rId9"/>
      <w:headerReference w:type="first" r:id="rId10"/>
      <w:footerReference w:type="first" r:id="rId1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4C50810F" w14:textId="77777777" w:rsidR="009748BB" w:rsidRDefault="009748BB">
      <w:pPr>
        <w:spacing w:after="0" w:line="240" w:lineRule="auto"/>
      </w:pPr>
      <w:r>
        <w:separator/>
      </w:r>
    </w:p>
  </w:endnote>
  <w:endnote w:type="continuationSeparator" w:id="0">
    <w:p w14:paraId="469CA7FA" w14:textId="77777777" w:rsidR="009748BB" w:rsidRDefault="009748BB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23AEDCB0" w14:textId="77777777" w:rsidR="009A3BB2" w:rsidRDefault="009A3BB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8C2B58F" w14:textId="77777777" w:rsidR="009A3BB2" w:rsidRDefault="009A3BB2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18635D0" w14:textId="77777777" w:rsidR="009A3BB2" w:rsidRDefault="009A3B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9A0E033" w14:textId="77777777" w:rsidR="009748BB" w:rsidRDefault="009748BB">
      <w:pPr>
        <w:spacing w:after="0" w:line="240" w:lineRule="auto"/>
      </w:pPr>
      <w:r>
        <w:separator/>
      </w:r>
    </w:p>
  </w:footnote>
  <w:footnote w:type="continuationSeparator" w:id="0">
    <w:p w14:paraId="537750B9" w14:textId="77777777" w:rsidR="009748BB" w:rsidRDefault="009748BB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6BE8C01" w14:textId="77777777" w:rsidR="009A3BB2" w:rsidRDefault="009A3BB2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5686CDF0" w14:textId="77777777" w:rsidR="00876C24" w:rsidRDefault="00876C24"/>
  <w:p w14:paraId="0C974B4E" w14:textId="77777777" w:rsidR="00876C24" w:rsidRDefault="00876C24"/>
  <w:p w14:paraId="23309E05" w14:textId="77777777" w:rsidR="0077736C" w:rsidRDefault="0077736C"/>
  <w:p w14:paraId="1B2ADF84" w14:textId="77777777" w:rsidR="00A41274" w:rsidRDefault="009748BB">
    <w:r>
      <w:pict w14:anchorId="01343987">
        <v:shapetype id="_x0000_t136" coordsize="21600,21600" o:spt="136" adj="10800" path="m@7,l@8,m@5,21600l@6,21600e">
          <v:formulas>
            <v:f eqn="sum #0 0 10800"/>
            <v:f eqn="prod #0 2 1"/>
            <v:f eqn="sum 21600 0 @1"/>
            <v:f eqn="sum 0 0 @2"/>
            <v:f eqn="sum 21600 0 @3"/>
            <v:f eqn="if @0 @3 0"/>
            <v:f eqn="if @0 21600 @1"/>
            <v:f eqn="if @0 0 @2"/>
            <v:f eqn="if @0 @4 21600"/>
            <v:f eqn="mid @5 @6"/>
            <v:f eqn="mid @8 @5"/>
            <v:f eqn="mid @7 @8"/>
            <v:f eqn="mid @6 @7"/>
            <v:f eqn="sum @6 0 @5"/>
          </v:formulas>
          <v:path textpathok="t" o:connecttype="custom" o:connectlocs="@9,0;@10,10800;@11,21600;@12,10800" o:connectangles="270,180,90,0"/>
          <v:textpath on="t" fitshape="t"/>
          <v:handles>
            <v:h position="#0,bottomRight" xrange="6629,14971"/>
          </v:handles>
          <o:lock v:ext="edit" text="t" shapetype="t"/>
        </v:shapetype>
        <v:shape id="Shape 1" o:spid="_x0000_s3073" type="#_x0000_t136" alt="Test watermark" style="position:absolute;margin-left:235.4pt;margin-top:384.2pt;width:141.15pt;height:23.6pt;rotation:25;z-index:251658240;mso-position-horizontal-relative:page;mso-position-vertical-relative:page" fillcolor="red" stroked="f">
          <v:path strokeok="f"/>
          <v:textpath style="font-family:&quot;Arial&quot;;v-text-align:left" string="Test watermark"/>
          <w10:wrap anchorx="page" anchory="page"/>
        </v:shape>
      </w:pic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407D64" w14:textId="77777777" w:rsidR="009A3BB2" w:rsidRDefault="009A3BB2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3074"/>
    <o:shapelayout v:ext="edit">
      <o:idmap v:ext="edit" data="2,3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zO2sDAxNTQxMjY2tLRU0lEKTi0uzszPAykwrAUAlibniCwAAAA="/>
  </w:docVars>
  <w:rsids>
    <w:rsidRoot w:val="006D0AC2"/>
    <w:rsid w:val="000D2116"/>
    <w:rsid w:val="0032120A"/>
    <w:rsid w:val="003D3593"/>
    <w:rsid w:val="00654D3B"/>
    <w:rsid w:val="006755B6"/>
    <w:rsid w:val="006D0AC2"/>
    <w:rsid w:val="0077736C"/>
    <w:rsid w:val="0079667D"/>
    <w:rsid w:val="007E333D"/>
    <w:rsid w:val="00801BC9"/>
    <w:rsid w:val="00876C24"/>
    <w:rsid w:val="008B4E34"/>
    <w:rsid w:val="009748BB"/>
    <w:rsid w:val="009A3BB2"/>
    <w:rsid w:val="009D30E5"/>
    <w:rsid w:val="00A41274"/>
    <w:rsid w:val="00AD1923"/>
    <w:rsid w:val="00B232D2"/>
    <w:rsid w:val="00B87902"/>
    <w:rsid w:val="00C3355C"/>
    <w:rsid w:val="00CE26A7"/>
    <w:rsid w:val="00D038D7"/>
    <w:rsid w:val="00D33B9A"/>
    <w:rsid w:val="00E12015"/>
    <w:rsid w:val="00E221FE"/>
    <w:rsid w:val="00EA2EFE"/>
    <w:rsid w:val="00F4224D"/>
    <w:rsid w:val="00F63E8E"/>
    <w:rsid w:val="00F80E07"/>
    <w:rsid w:val="00F969D7"/>
    <w:rsid w:val="00FB5BCC"/>
    <w:rsid w:val="00FC31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ur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3074"/>
    <o:shapelayout v:ext="edit">
      <o:idmap v:ext="edit" data="1"/>
    </o:shapelayout>
  </w:shapeDefaults>
  <w:decimalSymbol w:val="."/>
  <w:listSeparator w:val=","/>
  <w14:docId w14:val="220DBB12"/>
  <w15:docId w15:val="{9038DF3B-9006-4DB1-8D50-5ECAFE7F8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9A3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3BB2"/>
  </w:style>
  <w:style w:type="paragraph" w:styleId="Footer">
    <w:name w:val="footer"/>
    <w:basedOn w:val="Normal"/>
    <w:link w:val="FooterChar"/>
    <w:uiPriority w:val="99"/>
    <w:unhideWhenUsed/>
    <w:rsid w:val="009A3BB2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3BB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13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header" Target="header2.xml"/><Relationship Id="rId12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11" Type="http://schemas.openxmlformats.org/officeDocument/2006/relationships/footer" Target="footer3.xml"/><Relationship Id="rId5" Type="http://schemas.openxmlformats.org/officeDocument/2006/relationships/endnotes" Target="endnotes.xml"/><Relationship Id="rId10" Type="http://schemas.openxmlformats.org/officeDocument/2006/relationships/header" Target="header3.xml"/><Relationship Id="rId4" Type="http://schemas.openxmlformats.org/officeDocument/2006/relationships/footnotes" Target="footnotes.xml"/><Relationship Id="rId9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57</TotalTime>
  <Pages>1</Pages>
  <Words>126</Words>
  <Characters>71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USMAN</dc:creator>
  <cp:lastModifiedBy>Muhammad Umar</cp:lastModifiedBy>
  <cp:revision>22</cp:revision>
  <dcterms:created xsi:type="dcterms:W3CDTF">2016-10-13T16:40:00Z</dcterms:created>
  <dcterms:modified xsi:type="dcterms:W3CDTF">2019-06-20T11:09:00Z</dcterms:modified>
</cp:coreProperties>
</file>